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38fd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e859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c6d7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d2a9a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5d4671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ad5bbb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7a506e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1ea155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2:38:49Z</dcterms:created>
  <dcterms:modified xsi:type="dcterms:W3CDTF">2021-04-28T12:38:49Z</dcterms:modified>
</cp:coreProperties>
</file>